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AFC38" w14:textId="5070B182" w:rsidR="00EF333B" w:rsidRPr="00EF333B" w:rsidRDefault="00EF333B" w:rsidP="00EF333B">
      <w:pPr>
        <w:spacing w:after="0" w:line="240" w:lineRule="auto"/>
        <w:contextualSpacing/>
        <w:jc w:val="center"/>
        <w:rPr>
          <w:rFonts w:ascii="Abadi Extra Light" w:hAnsi="Abadi Extra Light"/>
          <w:b/>
          <w:bCs/>
          <w:sz w:val="44"/>
          <w:szCs w:val="44"/>
        </w:rPr>
      </w:pPr>
      <w:r w:rsidRPr="00EF333B">
        <w:rPr>
          <w:rFonts w:ascii="Abadi Extra Light" w:hAnsi="Abadi Extra Light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68C5024F" wp14:editId="618E3E7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28595" cy="930275"/>
            <wp:effectExtent l="0" t="0" r="0" b="3175"/>
            <wp:wrapSquare wrapText="bothSides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59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F333B">
        <w:rPr>
          <w:rFonts w:ascii="Abadi Extra Light" w:hAnsi="Abadi Extra Light"/>
          <w:b/>
          <w:bCs/>
          <w:sz w:val="44"/>
          <w:szCs w:val="44"/>
        </w:rPr>
        <w:t>CLUB MEMBERSHIP APPLICATION</w:t>
      </w:r>
    </w:p>
    <w:p w14:paraId="22AFDB5E" w14:textId="4B5C9060" w:rsidR="00EF333B" w:rsidRDefault="00EF333B" w:rsidP="00EF333B">
      <w:pPr>
        <w:spacing w:after="0" w:line="240" w:lineRule="auto"/>
        <w:contextualSpacing/>
        <w:jc w:val="center"/>
        <w:rPr>
          <w:rFonts w:ascii="Abadi Extra Light" w:hAnsi="Abadi Extra Light"/>
          <w:sz w:val="40"/>
          <w:szCs w:val="40"/>
        </w:rPr>
      </w:pPr>
      <w:r w:rsidRPr="00EF333B">
        <w:rPr>
          <w:rFonts w:ascii="Abadi Extra Light" w:hAnsi="Abadi Extra Light"/>
          <w:sz w:val="40"/>
          <w:szCs w:val="40"/>
        </w:rPr>
        <w:t>Please complete all information.</w:t>
      </w:r>
    </w:p>
    <w:p w14:paraId="0480F247" w14:textId="77777777" w:rsidR="00473F5D" w:rsidRPr="003139F4" w:rsidRDefault="00473F5D" w:rsidP="00A91727">
      <w:pPr>
        <w:spacing w:after="0" w:line="240" w:lineRule="auto"/>
        <w:contextualSpacing/>
        <w:rPr>
          <w:rFonts w:ascii="Abadi Extra Light" w:hAnsi="Abadi Extra Light"/>
          <w:sz w:val="32"/>
          <w:szCs w:val="32"/>
        </w:rPr>
      </w:pPr>
    </w:p>
    <w:tbl>
      <w:tblPr>
        <w:tblStyle w:val="TableGrid"/>
        <w:tblpPr w:leftFromText="180" w:rightFromText="180" w:vertAnchor="text" w:horzAnchor="page" w:tblpX="5899" w:tblpY="-27"/>
        <w:tblW w:w="0" w:type="auto"/>
        <w:tblLook w:val="04A0" w:firstRow="1" w:lastRow="0" w:firstColumn="1" w:lastColumn="0" w:noHBand="0" w:noVBand="1"/>
      </w:tblPr>
      <w:tblGrid>
        <w:gridCol w:w="1075"/>
        <w:gridCol w:w="4500"/>
      </w:tblGrid>
      <w:tr w:rsidR="00473F5D" w14:paraId="48707598" w14:textId="77777777" w:rsidTr="00652BDE">
        <w:tc>
          <w:tcPr>
            <w:tcW w:w="1075" w:type="dxa"/>
            <w:shd w:val="clear" w:color="auto" w:fill="D9E2F3" w:themeFill="accent1" w:themeFillTint="33"/>
          </w:tcPr>
          <w:p w14:paraId="19F7BC3F" w14:textId="77777777" w:rsidR="00473F5D" w:rsidRPr="00373681" w:rsidRDefault="00473F5D" w:rsidP="00C56484">
            <w:pPr>
              <w:contextualSpacing/>
              <w:rPr>
                <w:rFonts w:asciiTheme="majorHAnsi" w:hAnsiTheme="majorHAnsi" w:cstheme="majorHAnsi"/>
                <w:sz w:val="40"/>
                <w:szCs w:val="40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Dat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487216584"/>
            <w:placeholder>
              <w:docPart w:val="DefaultPlaceholder_-1854013437"/>
            </w:placeholder>
            <w:showingPlcHdr/>
            <w:date w:fullDate="2022-07-05T00:00:00Z">
              <w:dateFormat w:val="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500" w:type="dxa"/>
              </w:tcPr>
              <w:p w14:paraId="4FFD6DF7" w14:textId="04518340" w:rsidR="00473F5D" w:rsidRPr="00A625C5" w:rsidRDefault="006B12F1" w:rsidP="00C56484">
                <w:pPr>
                  <w:contextualSpacing/>
                  <w:jc w:val="center"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2FE06C10" w14:textId="000923A9" w:rsidR="00EF333B" w:rsidRDefault="00EF333B" w:rsidP="00A91727">
      <w:pPr>
        <w:spacing w:after="0" w:line="240" w:lineRule="auto"/>
        <w:contextualSpacing/>
        <w:rPr>
          <w:rFonts w:ascii="Abadi Extra Light" w:hAnsi="Abadi Extra Light"/>
          <w:sz w:val="40"/>
          <w:szCs w:val="40"/>
        </w:rPr>
      </w:pPr>
    </w:p>
    <w:p w14:paraId="07131FB0" w14:textId="52864A21" w:rsidR="00473F5D" w:rsidRPr="00C56484" w:rsidRDefault="00C56484" w:rsidP="00C56484">
      <w:pPr>
        <w:tabs>
          <w:tab w:val="left" w:pos="3908"/>
        </w:tabs>
        <w:spacing w:after="0" w:line="240" w:lineRule="auto"/>
        <w:contextualSpacing/>
        <w:jc w:val="both"/>
        <w:rPr>
          <w:rFonts w:ascii="Abadi Extra Light" w:hAnsi="Abadi Extra Light"/>
          <w:b/>
          <w:bCs/>
          <w:sz w:val="40"/>
          <w:szCs w:val="40"/>
          <w:u w:val="single"/>
        </w:rPr>
      </w:pPr>
      <w:r w:rsidRPr="00C56484">
        <w:rPr>
          <w:rFonts w:ascii="Abadi Extra Light" w:hAnsi="Abadi Extra Light"/>
          <w:b/>
          <w:bCs/>
          <w:sz w:val="40"/>
          <w:szCs w:val="40"/>
          <w:u w:val="single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240"/>
        <w:gridCol w:w="1350"/>
        <w:gridCol w:w="540"/>
        <w:gridCol w:w="1530"/>
        <w:gridCol w:w="1525"/>
      </w:tblGrid>
      <w:tr w:rsidR="000E336E" w14:paraId="174A52A5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17A8A9F9" w14:textId="4B0EB6A5" w:rsidR="000E336E" w:rsidRPr="00C5509B" w:rsidRDefault="000E336E" w:rsidP="000E336E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Full Name: </w:t>
            </w: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(Mr., Mrs., Ms., Miss, Dr.)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86135779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185" w:type="dxa"/>
                <w:gridSpan w:val="5"/>
              </w:tcPr>
              <w:p w14:paraId="3C8D6436" w14:textId="15ACD8F0" w:rsidR="000E336E" w:rsidRPr="00A625C5" w:rsidRDefault="006B12F1" w:rsidP="000E336E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E336E" w14:paraId="21141E72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737D291B" w14:textId="0C4745DD" w:rsidR="000E336E" w:rsidRPr="00373681" w:rsidRDefault="000E336E" w:rsidP="000E336E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Home Address </w:t>
            </w: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(City, State, Zip)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564753830"/>
            <w:placeholder>
              <w:docPart w:val="DefaultPlaceholder_-1854013440"/>
            </w:placeholder>
            <w:showingPlcHdr/>
          </w:sdtPr>
          <w:sdtContent>
            <w:tc>
              <w:tcPr>
                <w:tcW w:w="8185" w:type="dxa"/>
                <w:gridSpan w:val="5"/>
              </w:tcPr>
              <w:p w14:paraId="239EE06B" w14:textId="6925ECBF" w:rsidR="00C56484" w:rsidRPr="00A625C5" w:rsidRDefault="006B12F1" w:rsidP="002E5069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E336E" w14:paraId="12251B40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3ACD5B88" w14:textId="04F64EEC" w:rsidR="000E336E" w:rsidRPr="00373681" w:rsidRDefault="000E336E" w:rsidP="000E336E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Mailing Address </w:t>
            </w: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(if different from above)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820685210"/>
            <w:placeholder>
              <w:docPart w:val="DefaultPlaceholder_-1854013440"/>
            </w:placeholder>
            <w:showingPlcHdr/>
          </w:sdtPr>
          <w:sdtContent>
            <w:tc>
              <w:tcPr>
                <w:tcW w:w="8185" w:type="dxa"/>
                <w:gridSpan w:val="5"/>
              </w:tcPr>
              <w:p w14:paraId="733D4FA3" w14:textId="6E456E13" w:rsidR="000E336E" w:rsidRPr="00A625C5" w:rsidRDefault="006B12F1" w:rsidP="000E336E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4B3" w14:paraId="261ACFEF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607264AF" w14:textId="77777777" w:rsidR="009474B3" w:rsidRPr="00373681" w:rsidRDefault="009474B3" w:rsidP="00AD5FE2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ome Phon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756053608"/>
            <w:placeholder>
              <w:docPart w:val="C3E9372DBE844C19A923A2C0419C0595"/>
            </w:placeholder>
            <w:showingPlcHdr/>
            <w:text/>
          </w:sdtPr>
          <w:sdtContent>
            <w:tc>
              <w:tcPr>
                <w:tcW w:w="3240" w:type="dxa"/>
              </w:tcPr>
              <w:p w14:paraId="1F8D7ECB" w14:textId="24C79824" w:rsidR="009474B3" w:rsidRPr="00A625C5" w:rsidRDefault="00A738D0" w:rsidP="00AD5FE2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50" w:type="dxa"/>
            <w:shd w:val="clear" w:color="auto" w:fill="D9E2F3" w:themeFill="accent1" w:themeFillTint="33"/>
          </w:tcPr>
          <w:p w14:paraId="1245F6D5" w14:textId="77777777" w:rsidR="009474B3" w:rsidRDefault="009474B3" w:rsidP="00AD5FE2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 w:rsidRPr="009B558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ell Phon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388261112"/>
            <w:placeholder>
              <w:docPart w:val="C3E9372DBE844C19A923A2C0419C0595"/>
            </w:placeholder>
            <w:showingPlcHdr/>
            <w:text/>
          </w:sdtPr>
          <w:sdtContent>
            <w:tc>
              <w:tcPr>
                <w:tcW w:w="3595" w:type="dxa"/>
                <w:gridSpan w:val="3"/>
              </w:tcPr>
              <w:p w14:paraId="211B0EFD" w14:textId="5177649C" w:rsidR="009474B3" w:rsidRPr="00A625C5" w:rsidRDefault="006B12F1" w:rsidP="00AD5FE2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2BDE" w14:paraId="59D0A5A4" w14:textId="77777777" w:rsidTr="00EE183F">
        <w:tc>
          <w:tcPr>
            <w:tcW w:w="2605" w:type="dxa"/>
            <w:shd w:val="clear" w:color="auto" w:fill="D9E2F3" w:themeFill="accent1" w:themeFillTint="33"/>
          </w:tcPr>
          <w:p w14:paraId="774DA226" w14:textId="2CF5248F" w:rsidR="004445FD" w:rsidRDefault="004445FD" w:rsidP="00AD5FE2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 w:rsidRPr="009474B3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mail: (for Rotary contact</w:t>
            </w:r>
            <w:r w:rsid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information</w:t>
            </w:r>
            <w:r w:rsidRPr="009474B3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)</w:t>
            </w:r>
          </w:p>
        </w:tc>
        <w:sdt>
          <w:sdtPr>
            <w:rPr>
              <w:rStyle w:val="PlaceholderText"/>
              <w:rFonts w:ascii="Abadi Extra Light" w:hAnsi="Abadi Extra Light"/>
              <w:sz w:val="36"/>
              <w:szCs w:val="36"/>
            </w:rPr>
            <w:id w:val="16356046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130" w:type="dxa"/>
                <w:gridSpan w:val="3"/>
              </w:tcPr>
              <w:p w14:paraId="785287A8" w14:textId="1C7BDF29" w:rsidR="004445FD" w:rsidRDefault="006B12F1" w:rsidP="00AD5FE2">
                <w:pPr>
                  <w:contextualSpacing/>
                  <w:rPr>
                    <w:rFonts w:ascii="Abadi Extra Light" w:hAnsi="Abadi Extra Light"/>
                    <w:sz w:val="24"/>
                    <w:szCs w:val="24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530" w:type="dxa"/>
            <w:shd w:val="clear" w:color="auto" w:fill="D9E2F3" w:themeFill="accent1" w:themeFillTint="33"/>
          </w:tcPr>
          <w:p w14:paraId="7E9C05EF" w14:textId="77777777" w:rsidR="004445FD" w:rsidRDefault="004445FD" w:rsidP="00AD5FE2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9840B6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irth Date:</w:t>
            </w:r>
          </w:p>
          <w:p w14:paraId="112B41FA" w14:textId="58160B16" w:rsidR="00FD720A" w:rsidRDefault="00FD720A" w:rsidP="00AD5FE2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MDDYYYY</w:t>
            </w:r>
          </w:p>
        </w:tc>
        <w:sdt>
          <w:sdtPr>
            <w:rPr>
              <w:rFonts w:ascii="Abadi Extra Light" w:hAnsi="Abadi Extra Light"/>
              <w:sz w:val="24"/>
              <w:szCs w:val="24"/>
            </w:rPr>
            <w:id w:val="-146102671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1525" w:type="dxa"/>
              </w:tcPr>
              <w:p w14:paraId="438ED6BB" w14:textId="4F138E6D" w:rsidR="004445FD" w:rsidRDefault="006B12F1" w:rsidP="00AD5FE2">
                <w:pPr>
                  <w:contextualSpacing/>
                  <w:rPr>
                    <w:rFonts w:ascii="Abadi Extra Light" w:hAnsi="Abadi Extra Light"/>
                    <w:sz w:val="24"/>
                    <w:szCs w:val="24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29FB" w14:paraId="1B5280BB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76E95BE8" w14:textId="4BB56138" w:rsidR="003929FB" w:rsidRPr="00373681" w:rsidRDefault="003929FB" w:rsidP="00AD5FE2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pouse/Partner Nam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76051777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185" w:type="dxa"/>
                <w:gridSpan w:val="5"/>
              </w:tcPr>
              <w:p w14:paraId="7177C877" w14:textId="3533B58A" w:rsidR="003929FB" w:rsidRDefault="006B12F1" w:rsidP="00AD5FE2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95B92" w14:paraId="1E2287F6" w14:textId="77777777" w:rsidTr="00652BDE">
        <w:tc>
          <w:tcPr>
            <w:tcW w:w="2605" w:type="dxa"/>
            <w:shd w:val="clear" w:color="auto" w:fill="D9E2F3" w:themeFill="accent1" w:themeFillTint="33"/>
          </w:tcPr>
          <w:p w14:paraId="40747260" w14:textId="77777777" w:rsidR="00995B92" w:rsidRPr="00373681" w:rsidRDefault="00995B92" w:rsidP="00AD5FE2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73681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 of Rotary Sponsor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2021963234"/>
            <w:placeholder>
              <w:docPart w:val="F04A88EF0F904BC894B7DBFD0481D65D"/>
            </w:placeholder>
            <w:showingPlcHdr/>
            <w:text/>
          </w:sdtPr>
          <w:sdtContent>
            <w:tc>
              <w:tcPr>
                <w:tcW w:w="8185" w:type="dxa"/>
                <w:gridSpan w:val="5"/>
              </w:tcPr>
              <w:p w14:paraId="4E54969B" w14:textId="61B1253D" w:rsidR="00995B92" w:rsidRPr="00A625C5" w:rsidRDefault="006B12F1" w:rsidP="00AD5FE2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DD65DEB" w14:textId="77777777" w:rsidR="00622C17" w:rsidRDefault="00622C17" w:rsidP="00EF333B">
      <w:pPr>
        <w:spacing w:after="0" w:line="240" w:lineRule="auto"/>
        <w:contextualSpacing/>
        <w:rPr>
          <w:rFonts w:ascii="Abadi Extra Light" w:hAnsi="Abadi Extra Light"/>
          <w:sz w:val="24"/>
          <w:szCs w:val="24"/>
        </w:rPr>
      </w:pPr>
    </w:p>
    <w:p w14:paraId="7F0DA33D" w14:textId="77777777" w:rsidR="003929FB" w:rsidRPr="00A91727" w:rsidRDefault="003929FB" w:rsidP="00EF333B">
      <w:pPr>
        <w:spacing w:after="0" w:line="240" w:lineRule="auto"/>
        <w:contextualSpacing/>
        <w:rPr>
          <w:rFonts w:ascii="Abadi Extra Light" w:hAnsi="Abadi Extra Light"/>
          <w:sz w:val="24"/>
          <w:szCs w:val="24"/>
        </w:rPr>
      </w:pPr>
    </w:p>
    <w:p w14:paraId="0C105700" w14:textId="0BDD2BD1" w:rsidR="00622C17" w:rsidRPr="00C56484" w:rsidRDefault="00622C17" w:rsidP="00622C17">
      <w:pPr>
        <w:tabs>
          <w:tab w:val="left" w:pos="3908"/>
        </w:tabs>
        <w:spacing w:after="0" w:line="240" w:lineRule="auto"/>
        <w:contextualSpacing/>
        <w:jc w:val="both"/>
        <w:rPr>
          <w:rFonts w:ascii="Abadi Extra Light" w:hAnsi="Abadi Extra Light"/>
          <w:b/>
          <w:bCs/>
          <w:sz w:val="40"/>
          <w:szCs w:val="40"/>
          <w:u w:val="single"/>
        </w:rPr>
      </w:pPr>
      <w:r>
        <w:rPr>
          <w:rFonts w:ascii="Abadi Extra Light" w:hAnsi="Abadi Extra Light"/>
          <w:b/>
          <w:bCs/>
          <w:sz w:val="40"/>
          <w:szCs w:val="40"/>
          <w:u w:val="single"/>
        </w:rPr>
        <w:t>Professional</w:t>
      </w:r>
      <w:r w:rsidRPr="00C56484">
        <w:rPr>
          <w:rFonts w:ascii="Abadi Extra Light" w:hAnsi="Abadi Extra Light"/>
          <w:b/>
          <w:bCs/>
          <w:sz w:val="40"/>
          <w:szCs w:val="40"/>
          <w:u w:val="single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545"/>
      </w:tblGrid>
      <w:tr w:rsidR="00622C17" w14:paraId="19A0F6CC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69E65D76" w14:textId="472F3D8B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ofession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57739955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459C5621" w14:textId="5116628F" w:rsidR="00622C17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2C17" w14:paraId="48ABF10D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4F28BC89" w14:textId="7A7914C3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mployer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45251720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6A04793C" w14:textId="0F4E36ED" w:rsidR="00622C17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2C17" w14:paraId="35D05DD8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0893CC52" w14:textId="5AB0219F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Job Title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53334660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29121585" w14:textId="03052DFF" w:rsidR="00622C17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2C17" w14:paraId="34EF9651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0D599D5E" w14:textId="6629A7B8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Type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54333142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41F6D253" w14:textId="7A471783" w:rsidR="00622C17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2C17" w14:paraId="2E3DE1D5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00EB3F07" w14:textId="15977D14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Address (City, State, Zip)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26599521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623F376B" w14:textId="39C7F7FB" w:rsidR="00622C17" w:rsidRPr="00A625C5" w:rsidRDefault="006B12F1" w:rsidP="00FA370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139F4" w14:paraId="79893C70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34E75997" w14:textId="209D15EA" w:rsidR="003139F4" w:rsidRPr="00C5509B" w:rsidRDefault="003139F4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Phon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44773016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2A64D698" w14:textId="7A5D90C3" w:rsidR="003139F4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2C17" w14:paraId="4F662FE9" w14:textId="77777777" w:rsidTr="009B248E">
        <w:tc>
          <w:tcPr>
            <w:tcW w:w="2245" w:type="dxa"/>
            <w:shd w:val="clear" w:color="auto" w:fill="D9E2F3" w:themeFill="accent1" w:themeFillTint="33"/>
          </w:tcPr>
          <w:p w14:paraId="34617547" w14:textId="5C2B9AD8" w:rsidR="00622C17" w:rsidRPr="00C5509B" w:rsidRDefault="00622C17" w:rsidP="00264140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5509B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mployer Web Address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43166544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545" w:type="dxa"/>
              </w:tcPr>
              <w:p w14:paraId="19DD071A" w14:textId="02184479" w:rsidR="00622C17" w:rsidRPr="00A625C5" w:rsidRDefault="006B12F1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AB4159E" w14:textId="77777777" w:rsidR="006E2B8A" w:rsidRPr="00A91727" w:rsidRDefault="006E2B8A" w:rsidP="00EF333B">
      <w:pPr>
        <w:spacing w:after="0" w:line="240" w:lineRule="auto"/>
        <w:contextualSpacing/>
        <w:rPr>
          <w:rFonts w:ascii="Abadi Extra Light" w:hAnsi="Abadi Extra Light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200"/>
        <w:gridCol w:w="1705"/>
      </w:tblGrid>
      <w:tr w:rsidR="003139F4" w14:paraId="525F7612" w14:textId="77777777" w:rsidTr="009B248E">
        <w:tc>
          <w:tcPr>
            <w:tcW w:w="9085" w:type="dxa"/>
            <w:gridSpan w:val="2"/>
            <w:shd w:val="clear" w:color="auto" w:fill="D9E2F3" w:themeFill="accent1" w:themeFillTint="33"/>
          </w:tcPr>
          <w:p w14:paraId="705F7D2C" w14:textId="380D9A0A" w:rsidR="003139F4" w:rsidRDefault="003139F4" w:rsidP="00264140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 w:rsidRPr="007526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ave you been a member of a Rotaract or Interact Club, participated in RYLA as a student or been a Rotary Youth Exchange or Ambassador Scholar?</w:t>
            </w:r>
          </w:p>
        </w:tc>
        <w:tc>
          <w:tcPr>
            <w:tcW w:w="1705" w:type="dxa"/>
          </w:tcPr>
          <w:p w14:paraId="1A51F5E0" w14:textId="54445818" w:rsidR="003139F4" w:rsidRDefault="00000000" w:rsidP="00264140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20661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12F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7586D">
              <w:rPr>
                <w:rFonts w:ascii="Abadi Extra Light" w:hAnsi="Abadi Extra Light"/>
                <w:sz w:val="24"/>
                <w:szCs w:val="24"/>
              </w:rPr>
              <w:t xml:space="preserve"> </w:t>
            </w:r>
            <w:r w:rsidR="003139F4">
              <w:rPr>
                <w:rFonts w:ascii="Abadi Extra Light" w:hAnsi="Abadi Extra Light"/>
                <w:sz w:val="24"/>
                <w:szCs w:val="24"/>
              </w:rPr>
              <w:t>No</w:t>
            </w:r>
          </w:p>
          <w:p w14:paraId="555253A3" w14:textId="36900489" w:rsidR="003139F4" w:rsidRDefault="00000000" w:rsidP="00264140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-42903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39F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7586D">
              <w:rPr>
                <w:rFonts w:ascii="Abadi Extra Light" w:hAnsi="Abadi Extra Light"/>
                <w:sz w:val="24"/>
                <w:szCs w:val="24"/>
              </w:rPr>
              <w:t xml:space="preserve"> </w:t>
            </w:r>
            <w:r w:rsidR="003139F4">
              <w:rPr>
                <w:rFonts w:ascii="Abadi Extra Light" w:hAnsi="Abadi Extra Light"/>
                <w:sz w:val="24"/>
                <w:szCs w:val="24"/>
              </w:rPr>
              <w:t>Yes</w:t>
            </w:r>
          </w:p>
        </w:tc>
      </w:tr>
      <w:tr w:rsidR="003139F4" w14:paraId="3E74D792" w14:textId="77777777" w:rsidTr="009B248E">
        <w:tc>
          <w:tcPr>
            <w:tcW w:w="1885" w:type="dxa"/>
            <w:shd w:val="clear" w:color="auto" w:fill="D9E2F3" w:themeFill="accent1" w:themeFillTint="33"/>
          </w:tcPr>
          <w:p w14:paraId="334172EC" w14:textId="77777777" w:rsidR="003139F4" w:rsidRDefault="003139F4" w:rsidP="00264140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 w:rsidRPr="007526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f yes, list details</w:t>
            </w:r>
            <w:r>
              <w:rPr>
                <w:rFonts w:ascii="Abadi Extra Light" w:hAnsi="Abadi Extra Light"/>
                <w:sz w:val="24"/>
                <w:szCs w:val="24"/>
              </w:rPr>
              <w:t>:</w:t>
            </w:r>
          </w:p>
        </w:tc>
        <w:tc>
          <w:tcPr>
            <w:tcW w:w="8905" w:type="dxa"/>
            <w:gridSpan w:val="2"/>
          </w:tcPr>
          <w:sdt>
            <w:sdtPr>
              <w:rPr>
                <w:rFonts w:ascii="Abadi Extra Light" w:hAnsi="Abadi Extra Light"/>
                <w:sz w:val="36"/>
                <w:szCs w:val="36"/>
              </w:rPr>
              <w:id w:val="1147316212"/>
              <w:placeholder>
                <w:docPart w:val="DefaultPlaceholder_-1854013440"/>
              </w:placeholder>
              <w:showingPlcHdr/>
              <w:text/>
            </w:sdtPr>
            <w:sdtContent>
              <w:p w14:paraId="4743087B" w14:textId="51D3E64E" w:rsidR="003139F4" w:rsidRPr="00A625C5" w:rsidRDefault="00FA3700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0E28E2A" w14:textId="6650DD34" w:rsidR="00A625C5" w:rsidRPr="00A625C5" w:rsidRDefault="00A625C5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</w:tc>
      </w:tr>
    </w:tbl>
    <w:p w14:paraId="4DBCCA9E" w14:textId="2D65CB19" w:rsidR="006E2B8A" w:rsidRDefault="006E2B8A" w:rsidP="00EF333B">
      <w:pPr>
        <w:spacing w:after="0" w:line="240" w:lineRule="auto"/>
        <w:contextualSpacing/>
        <w:rPr>
          <w:rFonts w:ascii="Abadi Extra Light" w:hAnsi="Abadi Extra Light"/>
          <w:sz w:val="24"/>
          <w:szCs w:val="24"/>
        </w:rPr>
      </w:pPr>
    </w:p>
    <w:p w14:paraId="352D3F0C" w14:textId="0253C511" w:rsidR="00481A25" w:rsidRPr="00481A25" w:rsidRDefault="00481A25" w:rsidP="00481A25">
      <w:pPr>
        <w:tabs>
          <w:tab w:val="left" w:pos="3908"/>
        </w:tabs>
        <w:spacing w:after="0" w:line="240" w:lineRule="auto"/>
        <w:contextualSpacing/>
        <w:jc w:val="both"/>
        <w:rPr>
          <w:rFonts w:ascii="Abadi Extra Light" w:hAnsi="Abadi Extra Light"/>
          <w:b/>
          <w:bCs/>
          <w:sz w:val="40"/>
          <w:szCs w:val="40"/>
          <w:u w:val="single"/>
        </w:rPr>
      </w:pPr>
      <w:r>
        <w:rPr>
          <w:rFonts w:ascii="Abadi Extra Light" w:hAnsi="Abadi Extra Light"/>
          <w:b/>
          <w:bCs/>
          <w:sz w:val="40"/>
          <w:szCs w:val="40"/>
          <w:u w:val="single"/>
        </w:rPr>
        <w:t>Previous Rotary Involvement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685"/>
        <w:gridCol w:w="1080"/>
        <w:gridCol w:w="2880"/>
        <w:gridCol w:w="3150"/>
      </w:tblGrid>
      <w:tr w:rsidR="00B95145" w14:paraId="1BED7062" w14:textId="77777777" w:rsidTr="00D44690">
        <w:tc>
          <w:tcPr>
            <w:tcW w:w="3685" w:type="dxa"/>
            <w:shd w:val="clear" w:color="auto" w:fill="D9E2F3" w:themeFill="accent1" w:themeFillTint="33"/>
          </w:tcPr>
          <w:p w14:paraId="2041BCB8" w14:textId="77777777" w:rsidR="00B95145" w:rsidRPr="00B95145" w:rsidRDefault="00B95145" w:rsidP="00AD5FE2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7526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ave you been a member of other Rotary clubs?</w:t>
            </w:r>
          </w:p>
        </w:tc>
        <w:tc>
          <w:tcPr>
            <w:tcW w:w="1080" w:type="dxa"/>
          </w:tcPr>
          <w:p w14:paraId="14F19279" w14:textId="26B74C7C" w:rsidR="00B95145" w:rsidRDefault="00000000" w:rsidP="00AD5FE2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-10327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12F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5145">
              <w:rPr>
                <w:rFonts w:ascii="Abadi Extra Light" w:hAnsi="Abadi Extra Light"/>
                <w:sz w:val="24"/>
                <w:szCs w:val="24"/>
              </w:rPr>
              <w:t xml:space="preserve"> No</w:t>
            </w:r>
          </w:p>
          <w:p w14:paraId="128CE535" w14:textId="77777777" w:rsidR="00B95145" w:rsidRPr="00B95145" w:rsidRDefault="00000000" w:rsidP="00AD5FE2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sz w:val="40"/>
                <w:szCs w:val="40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92677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51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5145">
              <w:rPr>
                <w:rFonts w:ascii="Abadi Extra Light" w:hAnsi="Abadi Extra Light"/>
                <w:sz w:val="24"/>
                <w:szCs w:val="24"/>
              </w:rPr>
              <w:t xml:space="preserve"> Yes</w:t>
            </w:r>
          </w:p>
        </w:tc>
        <w:tc>
          <w:tcPr>
            <w:tcW w:w="2880" w:type="dxa"/>
            <w:shd w:val="clear" w:color="auto" w:fill="D9E2F3" w:themeFill="accent1" w:themeFillTint="33"/>
          </w:tcPr>
          <w:p w14:paraId="4241CD0A" w14:textId="77777777" w:rsidR="00B95145" w:rsidRDefault="00B95145" w:rsidP="00AD5FE2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40"/>
                <w:szCs w:val="40"/>
                <w:u w:val="single"/>
              </w:rPr>
            </w:pPr>
            <w:r w:rsidRPr="007526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otary Member Number</w:t>
            </w:r>
          </w:p>
        </w:tc>
        <w:sdt>
          <w:sdtPr>
            <w:rPr>
              <w:rFonts w:ascii="Abadi Extra Light" w:hAnsi="Abadi Extra Light"/>
              <w:b/>
              <w:bCs/>
              <w:sz w:val="40"/>
              <w:szCs w:val="40"/>
              <w:u w:val="single"/>
            </w:rPr>
            <w:id w:val="-812714966"/>
            <w:placeholder>
              <w:docPart w:val="8860D1E6CE1145DBB0F3C0BA6485B27E"/>
            </w:placeholder>
            <w:showingPlcHdr/>
            <w:text/>
          </w:sdtPr>
          <w:sdtContent>
            <w:tc>
              <w:tcPr>
                <w:tcW w:w="3150" w:type="dxa"/>
              </w:tcPr>
              <w:p w14:paraId="7163C79B" w14:textId="77777777" w:rsidR="00B95145" w:rsidRDefault="00B95145" w:rsidP="00AD5FE2">
                <w:pPr>
                  <w:tabs>
                    <w:tab w:val="left" w:pos="3908"/>
                  </w:tabs>
                  <w:contextualSpacing/>
                  <w:jc w:val="both"/>
                  <w:rPr>
                    <w:rFonts w:ascii="Abadi Extra Light" w:hAnsi="Abadi Extra Light"/>
                    <w:b/>
                    <w:bCs/>
                    <w:sz w:val="40"/>
                    <w:szCs w:val="40"/>
                    <w:u w:val="single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139F4" w14:paraId="5923F59C" w14:textId="77777777" w:rsidTr="00D44690">
        <w:tc>
          <w:tcPr>
            <w:tcW w:w="3685" w:type="dxa"/>
            <w:shd w:val="clear" w:color="auto" w:fill="D9E2F3" w:themeFill="accent1" w:themeFillTint="33"/>
          </w:tcPr>
          <w:p w14:paraId="5E3AFBD1" w14:textId="33DE434C" w:rsidR="003139F4" w:rsidRDefault="003139F4" w:rsidP="00264140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f yes, list club names and dates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52017201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110" w:type="dxa"/>
                <w:gridSpan w:val="3"/>
              </w:tcPr>
              <w:p w14:paraId="17DB74FE" w14:textId="35EAEF57" w:rsidR="003139F4" w:rsidRPr="00A625C5" w:rsidRDefault="00FA3700" w:rsidP="00264140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128A410" w14:textId="77777777" w:rsidR="00652BDE" w:rsidRDefault="00652BDE" w:rsidP="00481A25">
      <w:pPr>
        <w:tabs>
          <w:tab w:val="left" w:pos="3908"/>
        </w:tabs>
        <w:spacing w:after="0" w:line="240" w:lineRule="auto"/>
        <w:contextualSpacing/>
        <w:jc w:val="both"/>
        <w:rPr>
          <w:rFonts w:ascii="Abadi Extra Light" w:hAnsi="Abadi Extra Light"/>
          <w:b/>
          <w:bCs/>
          <w:sz w:val="40"/>
          <w:szCs w:val="40"/>
          <w:u w:val="single"/>
        </w:rPr>
      </w:pPr>
    </w:p>
    <w:p w14:paraId="5642E8D4" w14:textId="4B2B109E" w:rsidR="001A3A70" w:rsidRPr="00481A25" w:rsidRDefault="00481A25" w:rsidP="00481A25">
      <w:pPr>
        <w:tabs>
          <w:tab w:val="left" w:pos="3908"/>
        </w:tabs>
        <w:spacing w:after="0" w:line="240" w:lineRule="auto"/>
        <w:contextualSpacing/>
        <w:jc w:val="both"/>
        <w:rPr>
          <w:rFonts w:ascii="Abadi Extra Light" w:hAnsi="Abadi Extra Light"/>
          <w:b/>
          <w:bCs/>
          <w:sz w:val="40"/>
          <w:szCs w:val="40"/>
          <w:u w:val="single"/>
        </w:rPr>
      </w:pPr>
      <w:r>
        <w:rPr>
          <w:rFonts w:ascii="Abadi Extra Light" w:hAnsi="Abadi Extra Light"/>
          <w:b/>
          <w:bCs/>
          <w:sz w:val="40"/>
          <w:szCs w:val="40"/>
          <w:u w:val="single"/>
        </w:rPr>
        <w:t>Rotary Application Detail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385"/>
        <w:gridCol w:w="4410"/>
      </w:tblGrid>
      <w:tr w:rsidR="00481A25" w14:paraId="364D2E51" w14:textId="77777777" w:rsidTr="00D44690">
        <w:tc>
          <w:tcPr>
            <w:tcW w:w="6385" w:type="dxa"/>
            <w:shd w:val="clear" w:color="auto" w:fill="D9E2F3" w:themeFill="accent1" w:themeFillTint="33"/>
          </w:tcPr>
          <w:p w14:paraId="0E969A39" w14:textId="1D2F5E64" w:rsidR="00481A25" w:rsidRDefault="00481A25" w:rsidP="00EF333B">
            <w:pPr>
              <w:contextualSpacing/>
              <w:rPr>
                <w:rFonts w:ascii="Abadi Extra Light" w:hAnsi="Abadi Extra Light"/>
                <w:sz w:val="40"/>
                <w:szCs w:val="40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elect the type of Rotary Membership you are seeking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with this application:</w:t>
            </w:r>
          </w:p>
        </w:tc>
        <w:tc>
          <w:tcPr>
            <w:tcW w:w="4410" w:type="dxa"/>
          </w:tcPr>
          <w:p w14:paraId="07093172" w14:textId="0D05B75D" w:rsidR="00481A25" w:rsidRPr="00481A25" w:rsidRDefault="00000000" w:rsidP="00EF333B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-48369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12F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A65BF">
              <w:rPr>
                <w:rFonts w:ascii="Abadi Extra Light" w:hAnsi="Abadi Extra Light"/>
                <w:sz w:val="24"/>
                <w:szCs w:val="24"/>
              </w:rPr>
              <w:t xml:space="preserve"> </w:t>
            </w:r>
            <w:r w:rsidR="00481A25" w:rsidRPr="00481A25">
              <w:rPr>
                <w:rFonts w:ascii="Abadi Extra Light" w:hAnsi="Abadi Extra Light"/>
                <w:sz w:val="24"/>
                <w:szCs w:val="24"/>
              </w:rPr>
              <w:t>Traditional Membership</w:t>
            </w:r>
          </w:p>
          <w:p w14:paraId="42A74251" w14:textId="7BECF1D1" w:rsidR="00481A25" w:rsidRDefault="00000000" w:rsidP="00EF333B">
            <w:pPr>
              <w:contextualSpacing/>
              <w:rPr>
                <w:rFonts w:ascii="Abadi Extra Light" w:hAnsi="Abadi Extra Light"/>
                <w:sz w:val="40"/>
                <w:szCs w:val="40"/>
              </w:rPr>
            </w:pPr>
            <w:sdt>
              <w:sdtPr>
                <w:rPr>
                  <w:rFonts w:ascii="Abadi Extra Light" w:hAnsi="Abadi Extra Light"/>
                  <w:sz w:val="24"/>
                  <w:szCs w:val="24"/>
                </w:rPr>
                <w:id w:val="-123145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A2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A65BF">
              <w:rPr>
                <w:rFonts w:ascii="Abadi Extra Light" w:hAnsi="Abadi Extra Light"/>
                <w:sz w:val="24"/>
                <w:szCs w:val="24"/>
              </w:rPr>
              <w:t xml:space="preserve"> </w:t>
            </w:r>
            <w:r w:rsidR="00481A25" w:rsidRPr="00481A25">
              <w:rPr>
                <w:rFonts w:ascii="Abadi Extra Light" w:hAnsi="Abadi Extra Light"/>
                <w:sz w:val="24"/>
                <w:szCs w:val="24"/>
              </w:rPr>
              <w:t>Service Membership</w:t>
            </w:r>
          </w:p>
        </w:tc>
      </w:tr>
      <w:tr w:rsidR="009A65BF" w14:paraId="054552B9" w14:textId="77777777" w:rsidTr="00D44690">
        <w:tc>
          <w:tcPr>
            <w:tcW w:w="10795" w:type="dxa"/>
            <w:gridSpan w:val="2"/>
            <w:shd w:val="clear" w:color="auto" w:fill="D9E2F3" w:themeFill="accent1" w:themeFillTint="33"/>
          </w:tcPr>
          <w:p w14:paraId="1A81EBF2" w14:textId="770B5A7B" w:rsidR="009A65BF" w:rsidRDefault="009A65BF" w:rsidP="00264140">
            <w:pPr>
              <w:contextualSpacing/>
              <w:rPr>
                <w:rFonts w:ascii="Abadi Extra Light" w:hAnsi="Abadi Extra Light"/>
                <w:sz w:val="40"/>
                <w:szCs w:val="40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Identify some personal skills or vocational information that will enhance your activities as a Rotarian.</w:t>
            </w:r>
          </w:p>
        </w:tc>
      </w:tr>
      <w:tr w:rsidR="009A65BF" w14:paraId="5ED6B19E" w14:textId="77777777" w:rsidTr="00802797">
        <w:tc>
          <w:tcPr>
            <w:tcW w:w="10795" w:type="dxa"/>
            <w:gridSpan w:val="2"/>
          </w:tcPr>
          <w:sdt>
            <w:sdtPr>
              <w:rPr>
                <w:rFonts w:ascii="Abadi Extra Light" w:hAnsi="Abadi Extra Light"/>
                <w:sz w:val="36"/>
                <w:szCs w:val="36"/>
              </w:rPr>
              <w:id w:val="2028059513"/>
              <w:placeholder>
                <w:docPart w:val="DefaultPlaceholder_-1854013440"/>
              </w:placeholder>
            </w:sdtPr>
            <w:sdtContent>
              <w:p w14:paraId="1F908143" w14:textId="61372C7A" w:rsidR="002C5198" w:rsidRDefault="00001F1A" w:rsidP="00726AC3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>
                  <w:rPr>
                    <w:rStyle w:val="PlaceholderText"/>
                  </w:rPr>
                  <w:t>Click or tap her to enter text.</w:t>
                </w:r>
              </w:p>
              <w:p w14:paraId="26E7CF29" w14:textId="1F4B1C7C" w:rsidR="009A65BF" w:rsidRPr="00A625C5" w:rsidRDefault="00000000" w:rsidP="00726AC3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</w:p>
            </w:sdtContent>
          </w:sdt>
          <w:p w14:paraId="6295169B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3837E206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7CAB8A78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4249C494" w14:textId="03F671CB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20782F5F" w14:textId="6586B0C2" w:rsidR="00802797" w:rsidRDefault="00802797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7B37EA8C" w14:textId="77777777" w:rsidR="00A625C5" w:rsidRPr="00A625C5" w:rsidRDefault="00A625C5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21F08793" w14:textId="238DE9EC" w:rsidR="00802797" w:rsidRPr="00A625C5" w:rsidRDefault="00802797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1653D336" w14:textId="77777777" w:rsidR="00802797" w:rsidRPr="00A625C5" w:rsidRDefault="00802797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64F9F856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772EF0BE" w14:textId="23072A99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</w:tc>
      </w:tr>
      <w:tr w:rsidR="009A65BF" w14:paraId="66FF7573" w14:textId="77777777" w:rsidTr="00D44690">
        <w:tc>
          <w:tcPr>
            <w:tcW w:w="10795" w:type="dxa"/>
            <w:gridSpan w:val="2"/>
            <w:shd w:val="clear" w:color="auto" w:fill="D9E2F3" w:themeFill="accent1" w:themeFillTint="33"/>
          </w:tcPr>
          <w:p w14:paraId="5858F017" w14:textId="44A403E8" w:rsidR="009A65BF" w:rsidRDefault="009A65BF" w:rsidP="00264140">
            <w:pPr>
              <w:contextualSpacing/>
              <w:rPr>
                <w:rFonts w:ascii="Abadi Extra Light" w:hAnsi="Abadi Extra Light"/>
                <w:sz w:val="40"/>
                <w:szCs w:val="40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ell us why you want to be a Denton Rotarian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nd include a short bio with this application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.</w:t>
            </w:r>
          </w:p>
        </w:tc>
      </w:tr>
      <w:tr w:rsidR="009A65BF" w14:paraId="31AABFF9" w14:textId="77777777" w:rsidTr="00802797">
        <w:tc>
          <w:tcPr>
            <w:tcW w:w="10795" w:type="dxa"/>
            <w:gridSpan w:val="2"/>
          </w:tcPr>
          <w:sdt>
            <w:sdtPr>
              <w:rPr>
                <w:rFonts w:ascii="Abadi Extra Light" w:hAnsi="Abadi Extra Light"/>
                <w:sz w:val="36"/>
                <w:szCs w:val="36"/>
              </w:rPr>
              <w:id w:val="-2087442220"/>
              <w:placeholder>
                <w:docPart w:val="DefaultPlaceholder_-1854013440"/>
              </w:placeholder>
            </w:sdtPr>
            <w:sdtEndPr>
              <w:rPr>
                <w:rStyle w:val="PlaceholderText"/>
                <w:rFonts w:asciiTheme="minorHAnsi" w:hAnsiTheme="minorHAnsi"/>
                <w:color w:val="808080"/>
                <w:sz w:val="22"/>
                <w:szCs w:val="22"/>
              </w:rPr>
            </w:sdtEndPr>
            <w:sdtContent>
              <w:sdt>
                <w:sdtPr>
                  <w:rPr>
                    <w:rFonts w:ascii="Abadi Extra Light" w:hAnsi="Abadi Extra Light"/>
                    <w:sz w:val="36"/>
                    <w:szCs w:val="36"/>
                  </w:rPr>
                  <w:id w:val="1473941706"/>
                  <w:placeholder>
                    <w:docPart w:val="D6564A9C30914C4D945AC25A42056CA9"/>
                  </w:placeholder>
                </w:sdtPr>
                <w:sdtContent>
                  <w:p w14:paraId="02572A62" w14:textId="77777777" w:rsidR="00001F1A" w:rsidRDefault="00001F1A" w:rsidP="00001F1A">
                    <w:pPr>
                      <w:contextualSpacing/>
                      <w:rPr>
                        <w:rFonts w:ascii="Abadi Extra Light" w:hAnsi="Abadi Extra Light"/>
                        <w:sz w:val="36"/>
                        <w:szCs w:val="36"/>
                      </w:rPr>
                    </w:pPr>
                    <w:r>
                      <w:rPr>
                        <w:rStyle w:val="PlaceholderText"/>
                      </w:rPr>
                      <w:t>Click or tap her to enter text.</w:t>
                    </w:r>
                  </w:p>
                  <w:p w14:paraId="650190C5" w14:textId="77777777" w:rsidR="00001F1A" w:rsidRDefault="00001F1A" w:rsidP="00001F1A">
                    <w:pPr>
                      <w:contextualSpacing/>
                      <w:rPr>
                        <w:rFonts w:ascii="Abadi Extra Light" w:hAnsi="Abadi Extra Light"/>
                        <w:sz w:val="36"/>
                        <w:szCs w:val="36"/>
                      </w:rPr>
                    </w:pPr>
                  </w:p>
                </w:sdtContent>
              </w:sdt>
              <w:p w14:paraId="23F85F9A" w14:textId="081BC4FE" w:rsidR="009A65BF" w:rsidRPr="002C5198" w:rsidRDefault="00000000" w:rsidP="00264140">
                <w:pPr>
                  <w:contextualSpacing/>
                  <w:rPr>
                    <w:rStyle w:val="PlaceholderText"/>
                  </w:rPr>
                </w:pPr>
              </w:p>
            </w:sdtContent>
          </w:sdt>
          <w:p w14:paraId="4680A3BD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06869094" w14:textId="3DBE12F3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3FE9BA09" w14:textId="2B2E0887" w:rsidR="00802797" w:rsidRDefault="00802797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2009ECB3" w14:textId="77777777" w:rsidR="00A625C5" w:rsidRPr="00A625C5" w:rsidRDefault="00A625C5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0F0D2772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008A469C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0BE69A31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6988B58A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5FD08EF5" w14:textId="77777777" w:rsidR="009A65BF" w:rsidRPr="00A625C5" w:rsidRDefault="009A65BF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  <w:p w14:paraId="7149A779" w14:textId="5F093920" w:rsidR="00802797" w:rsidRPr="00A625C5" w:rsidRDefault="00802797" w:rsidP="00264140">
            <w:pPr>
              <w:contextualSpacing/>
              <w:rPr>
                <w:rFonts w:ascii="Abadi Extra Light" w:hAnsi="Abadi Extra Light"/>
                <w:sz w:val="36"/>
                <w:szCs w:val="36"/>
              </w:rPr>
            </w:pPr>
          </w:p>
        </w:tc>
      </w:tr>
      <w:tr w:rsidR="009A65BF" w14:paraId="64282D64" w14:textId="77777777" w:rsidTr="00802797">
        <w:trPr>
          <w:trHeight w:val="1709"/>
        </w:trPr>
        <w:tc>
          <w:tcPr>
            <w:tcW w:w="10795" w:type="dxa"/>
            <w:gridSpan w:val="2"/>
          </w:tcPr>
          <w:p w14:paraId="731B1F00" w14:textId="706F734E" w:rsidR="009A65BF" w:rsidRPr="00652BDE" w:rsidRDefault="00802797" w:rsidP="00802797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I hereby certify that if accepted to membership in the Rotary Club of Denton, I will exemplify the object of Rotary in all my daily activities and abide by the constitutional documents of Rotary International and the 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</w:t>
            </w: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lub. I agree to pay an admission fee and 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emain current on my dues per</w:t>
            </w: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the bylaws of the 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</w:t>
            </w: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ub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2"/>
              <w:gridCol w:w="7807"/>
            </w:tblGrid>
            <w:tr w:rsidR="00802797" w14:paraId="01E44278" w14:textId="77777777" w:rsidTr="00D44690">
              <w:tc>
                <w:tcPr>
                  <w:tcW w:w="2762" w:type="dxa"/>
                  <w:shd w:val="clear" w:color="auto" w:fill="D9E2F3" w:themeFill="accent1" w:themeFillTint="33"/>
                </w:tcPr>
                <w:p w14:paraId="304CBFAD" w14:textId="77777777" w:rsidR="00802797" w:rsidRPr="00652BDE" w:rsidRDefault="00802797" w:rsidP="00802797">
                  <w:pPr>
                    <w:contextualSpacing/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 xml:space="preserve">Applicant Signature </w:t>
                  </w:r>
                </w:p>
                <w:p w14:paraId="0FA9BD19" w14:textId="40D7C27B" w:rsidR="00802797" w:rsidRDefault="00802797" w:rsidP="00802797">
                  <w:pPr>
                    <w:contextualSpacing/>
                    <w:rPr>
                      <w:rFonts w:ascii="Abadi Extra Light" w:hAnsi="Abadi Extra Light"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(e-signature is acceptable:</w:t>
                  </w:r>
                </w:p>
              </w:tc>
              <w:sdt>
                <w:sdtPr>
                  <w:rPr>
                    <w:rFonts w:ascii="Abadi Extra Light" w:hAnsi="Abadi Extra Light"/>
                    <w:sz w:val="36"/>
                    <w:szCs w:val="36"/>
                  </w:rPr>
                  <w:id w:val="486054599"/>
                  <w:placeholder>
                    <w:docPart w:val="DefaultPlaceholder_-1854013440"/>
                  </w:placeholder>
                  <w:text/>
                </w:sdtPr>
                <w:sdtContent>
                  <w:tc>
                    <w:tcPr>
                      <w:tcW w:w="7807" w:type="dxa"/>
                    </w:tcPr>
                    <w:p w14:paraId="7DC82299" w14:textId="0DD8C8B3" w:rsidR="00802797" w:rsidRPr="00A625C5" w:rsidRDefault="00001F1A" w:rsidP="00802797">
                      <w:pPr>
                        <w:contextualSpacing/>
                        <w:rPr>
                          <w:rFonts w:ascii="Abadi Extra Light" w:hAnsi="Abadi Extra Light"/>
                          <w:sz w:val="36"/>
                          <w:szCs w:val="36"/>
                        </w:rPr>
                      </w:pPr>
                      <w:r w:rsidRPr="00001F1A">
                        <w:rPr>
                          <w:rFonts w:ascii="Abadi Extra Light" w:hAnsi="Abadi Extra Light"/>
                          <w:sz w:val="36"/>
                          <w:szCs w:val="36"/>
                        </w:rPr>
                        <w:t>Click or tap her to enter text.</w:t>
                      </w:r>
                    </w:p>
                  </w:tc>
                </w:sdtContent>
              </w:sdt>
            </w:tr>
            <w:tr w:rsidR="00802797" w14:paraId="5B2B5F16" w14:textId="77777777" w:rsidTr="00D44690">
              <w:tc>
                <w:tcPr>
                  <w:tcW w:w="2762" w:type="dxa"/>
                  <w:shd w:val="clear" w:color="auto" w:fill="D9E2F3" w:themeFill="accent1" w:themeFillTint="33"/>
                </w:tcPr>
                <w:p w14:paraId="12068289" w14:textId="5F7256F4" w:rsidR="00802797" w:rsidRDefault="00802797" w:rsidP="00802797">
                  <w:pPr>
                    <w:contextualSpacing/>
                    <w:rPr>
                      <w:rFonts w:ascii="Abadi Extra Light" w:hAnsi="Abadi Extra Light"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Date:</w:t>
                  </w:r>
                </w:p>
              </w:tc>
              <w:sdt>
                <w:sdtPr>
                  <w:rPr>
                    <w:rFonts w:ascii="Abadi Extra Light" w:hAnsi="Abadi Extra Light"/>
                    <w:sz w:val="36"/>
                    <w:szCs w:val="36"/>
                  </w:rPr>
                  <w:id w:val="-205411874"/>
                  <w:placeholder>
                    <w:docPart w:val="DefaultPlaceholder_-1854013437"/>
                  </w:placeholder>
                  <w:showingPlcHdr/>
                  <w:date w:fullDate="2022-07-05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807" w:type="dxa"/>
                    </w:tcPr>
                    <w:p w14:paraId="1ECA8A61" w14:textId="0863F61B" w:rsidR="00802797" w:rsidRPr="00A625C5" w:rsidRDefault="00001F1A" w:rsidP="00802797">
                      <w:pPr>
                        <w:contextualSpacing/>
                        <w:rPr>
                          <w:rFonts w:ascii="Abadi Extra Light" w:hAnsi="Abadi Extra Light"/>
                          <w:sz w:val="36"/>
                          <w:szCs w:val="36"/>
                        </w:rPr>
                      </w:pPr>
                      <w:r w:rsidRPr="00C110BF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74BF262B" w14:textId="2F5F3904" w:rsidR="00802797" w:rsidRPr="00802797" w:rsidRDefault="00802797" w:rsidP="00802797">
            <w:pPr>
              <w:contextualSpacing/>
              <w:rPr>
                <w:rFonts w:ascii="Abadi Extra Light" w:hAnsi="Abadi Extra Light"/>
                <w:sz w:val="24"/>
                <w:szCs w:val="24"/>
              </w:rPr>
            </w:pPr>
          </w:p>
        </w:tc>
      </w:tr>
    </w:tbl>
    <w:p w14:paraId="0E3EADBC" w14:textId="5C22EA00" w:rsidR="00802797" w:rsidRDefault="00802797" w:rsidP="002C5198">
      <w:pPr>
        <w:rPr>
          <w:rFonts w:ascii="Abadi Extra Light" w:hAnsi="Abadi Extra Light"/>
          <w:b/>
          <w:bCs/>
          <w:sz w:val="40"/>
          <w:szCs w:val="40"/>
          <w:u w:val="single"/>
        </w:rPr>
      </w:pPr>
      <w:r>
        <w:rPr>
          <w:rFonts w:ascii="Abadi Extra Light" w:hAnsi="Abadi Extra Light"/>
          <w:b/>
          <w:bCs/>
          <w:sz w:val="40"/>
          <w:szCs w:val="40"/>
          <w:u w:val="single"/>
        </w:rPr>
        <w:t>Rotary Spons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02797" w14:paraId="18C1C5DD" w14:textId="77777777" w:rsidTr="00D44690">
        <w:tc>
          <w:tcPr>
            <w:tcW w:w="10790" w:type="dxa"/>
            <w:shd w:val="clear" w:color="auto" w:fill="D9E2F3" w:themeFill="accent1" w:themeFillTint="33"/>
          </w:tcPr>
          <w:p w14:paraId="3486218C" w14:textId="7740564B" w:rsidR="00802797" w:rsidRDefault="00802797" w:rsidP="00652BDE">
            <w:pPr>
              <w:contextualSpacing/>
              <w:rPr>
                <w:rFonts w:ascii="Abadi Extra Light" w:hAnsi="Abadi Extra Light"/>
                <w:b/>
                <w:bCs/>
                <w:sz w:val="40"/>
                <w:szCs w:val="40"/>
                <w:u w:val="single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o be completed by the Rotary Sponsor. Please provide your written recommendation 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for</w:t>
            </w: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why this person will become a praiseworthy Rotarian.</w:t>
            </w:r>
            <w:r>
              <w:rPr>
                <w:rFonts w:ascii="Abadi Extra Light" w:hAnsi="Abadi Extra Light"/>
                <w:b/>
                <w:bCs/>
                <w:sz w:val="40"/>
                <w:szCs w:val="40"/>
                <w:u w:val="single"/>
              </w:rPr>
              <w:t xml:space="preserve"> </w:t>
            </w:r>
          </w:p>
        </w:tc>
      </w:tr>
      <w:tr w:rsidR="00802797" w14:paraId="41EAFEB1" w14:textId="77777777" w:rsidTr="00802797">
        <w:tc>
          <w:tcPr>
            <w:tcW w:w="10790" w:type="dxa"/>
          </w:tcPr>
          <w:sdt>
            <w:sdtPr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  <w:id w:val="1959685892"/>
              <w:placeholder>
                <w:docPart w:val="DefaultPlaceholder_-1854013440"/>
              </w:placeholder>
            </w:sdtPr>
            <w:sdtEndPr>
              <w:rPr>
                <w:rStyle w:val="PlaceholderText"/>
                <w:rFonts w:asciiTheme="minorHAnsi" w:hAnsiTheme="minorHAnsi"/>
                <w:b w:val="0"/>
                <w:bCs w:val="0"/>
                <w:color w:val="808080"/>
                <w:sz w:val="22"/>
                <w:szCs w:val="22"/>
                <w:u w:val="none"/>
              </w:rPr>
            </w:sdtEndPr>
            <w:sdtContent>
              <w:sdt>
                <w:sdtPr>
                  <w:rPr>
                    <w:rFonts w:ascii="Abadi Extra Light" w:hAnsi="Abadi Extra Light"/>
                    <w:sz w:val="36"/>
                    <w:szCs w:val="36"/>
                  </w:rPr>
                  <w:id w:val="-1393582379"/>
                  <w:placeholder>
                    <w:docPart w:val="89D7706E071F4C5F91D71835A580DC4B"/>
                  </w:placeholder>
                </w:sdtPr>
                <w:sdtContent>
                  <w:p w14:paraId="5DFBCD4B" w14:textId="77777777" w:rsidR="004D7737" w:rsidRDefault="004D7737" w:rsidP="004D7737">
                    <w:pPr>
                      <w:contextualSpacing/>
                      <w:rPr>
                        <w:rFonts w:ascii="Abadi Extra Light" w:hAnsi="Abadi Extra Light"/>
                        <w:sz w:val="36"/>
                        <w:szCs w:val="36"/>
                      </w:rPr>
                    </w:pPr>
                    <w:r>
                      <w:rPr>
                        <w:rStyle w:val="PlaceholderText"/>
                      </w:rPr>
                      <w:t>Click or tap her to enter text.</w:t>
                    </w:r>
                  </w:p>
                  <w:p w14:paraId="1FFF9AF4" w14:textId="77777777" w:rsidR="004D7737" w:rsidRDefault="004D7737" w:rsidP="004D7737">
                    <w:pPr>
                      <w:contextualSpacing/>
                      <w:rPr>
                        <w:rFonts w:ascii="Abadi Extra Light" w:hAnsi="Abadi Extra Light"/>
                        <w:sz w:val="36"/>
                        <w:szCs w:val="36"/>
                      </w:rPr>
                    </w:pPr>
                  </w:p>
                </w:sdtContent>
              </w:sdt>
              <w:p w14:paraId="01D21039" w14:textId="2BE83AEA" w:rsidR="00802797" w:rsidRPr="002C5198" w:rsidRDefault="00000000" w:rsidP="00802797">
                <w:pPr>
                  <w:tabs>
                    <w:tab w:val="left" w:pos="3908"/>
                  </w:tabs>
                  <w:contextualSpacing/>
                  <w:jc w:val="both"/>
                  <w:rPr>
                    <w:rStyle w:val="PlaceholderText"/>
                  </w:rPr>
                </w:pPr>
              </w:p>
            </w:sdtContent>
          </w:sdt>
          <w:p w14:paraId="09A49672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61071AB8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50B6F6CA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601CE8AB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14EAC2BB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015FC402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60D4FF03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70C96F42" w14:textId="5343E700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6F01CEF4" w14:textId="336D4C52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0315AC00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p w14:paraId="6EE48B0B" w14:textId="77777777" w:rsid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1"/>
              <w:gridCol w:w="7803"/>
            </w:tblGrid>
            <w:tr w:rsidR="00A625C5" w:rsidRPr="00A625C5" w14:paraId="32659AB3" w14:textId="77777777" w:rsidTr="00D44690">
              <w:tc>
                <w:tcPr>
                  <w:tcW w:w="2762" w:type="dxa"/>
                  <w:shd w:val="clear" w:color="auto" w:fill="D9E2F3" w:themeFill="accent1" w:themeFillTint="33"/>
                </w:tcPr>
                <w:p w14:paraId="2C3BD9D2" w14:textId="330EA104" w:rsidR="00A625C5" w:rsidRPr="00652BDE" w:rsidRDefault="00A625C5" w:rsidP="00A625C5">
                  <w:pPr>
                    <w:contextualSpacing/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 xml:space="preserve">Sponsor Signature </w:t>
                  </w:r>
                </w:p>
                <w:p w14:paraId="0F201560" w14:textId="77777777" w:rsidR="00A625C5" w:rsidRDefault="00A625C5" w:rsidP="00A625C5">
                  <w:pPr>
                    <w:contextualSpacing/>
                    <w:rPr>
                      <w:rFonts w:ascii="Abadi Extra Light" w:hAnsi="Abadi Extra Light"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(e-signature is acceptable:</w:t>
                  </w:r>
                </w:p>
              </w:tc>
              <w:sdt>
                <w:sdtPr>
                  <w:rPr>
                    <w:rFonts w:ascii="Brush Script MT" w:hAnsi="Brush Script MT"/>
                    <w:sz w:val="36"/>
                    <w:szCs w:val="36"/>
                  </w:rPr>
                  <w:id w:val="1069994125"/>
                  <w:placeholder>
                    <w:docPart w:val="DefaultPlaceholder_-1854013440"/>
                  </w:placeholder>
                  <w:showingPlcHdr/>
                  <w:text/>
                </w:sdtPr>
                <w:sdtContent>
                  <w:tc>
                    <w:tcPr>
                      <w:tcW w:w="7807" w:type="dxa"/>
                    </w:tcPr>
                    <w:p w14:paraId="5CE0AD4F" w14:textId="77E1F48D" w:rsidR="00A625C5" w:rsidRPr="00A625C5" w:rsidRDefault="004D7737" w:rsidP="00A625C5">
                      <w:pPr>
                        <w:contextualSpacing/>
                        <w:rPr>
                          <w:rFonts w:ascii="Abadi Extra Light" w:hAnsi="Abadi Extra Light"/>
                          <w:sz w:val="36"/>
                          <w:szCs w:val="36"/>
                        </w:rPr>
                      </w:pPr>
                      <w:r w:rsidRPr="00C110BF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A625C5" w:rsidRPr="00A625C5" w14:paraId="6D9E79E0" w14:textId="77777777" w:rsidTr="00D44690">
              <w:tc>
                <w:tcPr>
                  <w:tcW w:w="2762" w:type="dxa"/>
                  <w:shd w:val="clear" w:color="auto" w:fill="D9E2F3" w:themeFill="accent1" w:themeFillTint="33"/>
                </w:tcPr>
                <w:p w14:paraId="7EEC872F" w14:textId="77777777" w:rsidR="00A625C5" w:rsidRDefault="00A625C5" w:rsidP="00A625C5">
                  <w:pPr>
                    <w:contextualSpacing/>
                    <w:rPr>
                      <w:rFonts w:ascii="Abadi Extra Light" w:hAnsi="Abadi Extra Light"/>
                      <w:sz w:val="24"/>
                      <w:szCs w:val="24"/>
                    </w:rPr>
                  </w:pPr>
                  <w:r w:rsidRPr="00652BDE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Date:</w:t>
                  </w:r>
                </w:p>
              </w:tc>
              <w:sdt>
                <w:sdtPr>
                  <w:rPr>
                    <w:rFonts w:ascii="Abadi Extra Light" w:hAnsi="Abadi Extra Light"/>
                    <w:sz w:val="36"/>
                    <w:szCs w:val="36"/>
                  </w:rPr>
                  <w:id w:val="2019122165"/>
                  <w:placeholder>
                    <w:docPart w:val="DefaultPlaceholder_-1854013437"/>
                  </w:placeholder>
                  <w:showingPlcHdr/>
                  <w:date w:fullDate="2022-07-05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807" w:type="dxa"/>
                    </w:tcPr>
                    <w:p w14:paraId="530B2530" w14:textId="051706A4" w:rsidR="00A625C5" w:rsidRPr="00A625C5" w:rsidRDefault="004D7737" w:rsidP="00A625C5">
                      <w:pPr>
                        <w:contextualSpacing/>
                        <w:rPr>
                          <w:rFonts w:ascii="Abadi Extra Light" w:hAnsi="Abadi Extra Light"/>
                          <w:sz w:val="36"/>
                          <w:szCs w:val="36"/>
                        </w:rPr>
                      </w:pPr>
                      <w:r w:rsidRPr="00C110BF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5CD06622" w14:textId="7ABE3AD9" w:rsidR="00A625C5" w:rsidRPr="00A625C5" w:rsidRDefault="00A625C5" w:rsidP="00802797">
            <w:pPr>
              <w:tabs>
                <w:tab w:val="left" w:pos="3908"/>
              </w:tabs>
              <w:contextualSpacing/>
              <w:jc w:val="both"/>
              <w:rPr>
                <w:rFonts w:ascii="Abadi Extra Light" w:hAnsi="Abadi Extra Light"/>
                <w:b/>
                <w:bCs/>
                <w:sz w:val="36"/>
                <w:szCs w:val="36"/>
                <w:u w:val="single"/>
              </w:rPr>
            </w:pPr>
          </w:p>
        </w:tc>
      </w:tr>
    </w:tbl>
    <w:p w14:paraId="5BDB5583" w14:textId="12707FF0" w:rsidR="001A3A70" w:rsidRDefault="001A3A70" w:rsidP="00802797">
      <w:pPr>
        <w:spacing w:after="0" w:line="240" w:lineRule="auto"/>
        <w:contextualSpacing/>
        <w:rPr>
          <w:rFonts w:ascii="Abadi Extra Light" w:hAnsi="Abadi Extra Light"/>
          <w:sz w:val="40"/>
          <w:szCs w:val="40"/>
        </w:rPr>
      </w:pPr>
    </w:p>
    <w:p w14:paraId="00E8C3A1" w14:textId="493F8816" w:rsidR="00A625C5" w:rsidRDefault="00A625C5" w:rsidP="00A625C5">
      <w:pPr>
        <w:spacing w:after="0" w:line="240" w:lineRule="auto"/>
        <w:contextualSpacing/>
        <w:rPr>
          <w:rFonts w:ascii="Abadi Extra Light" w:hAnsi="Abadi Extra Light"/>
          <w:b/>
          <w:bCs/>
          <w:sz w:val="40"/>
          <w:szCs w:val="40"/>
          <w:u w:val="single"/>
        </w:rPr>
      </w:pPr>
      <w:r>
        <w:rPr>
          <w:rFonts w:ascii="Abadi Extra Light" w:hAnsi="Abadi Extra Light"/>
          <w:b/>
          <w:bCs/>
          <w:sz w:val="40"/>
          <w:szCs w:val="40"/>
          <w:u w:val="single"/>
        </w:rPr>
        <w:t xml:space="preserve">For </w:t>
      </w:r>
      <w:r w:rsidR="00C7586D">
        <w:rPr>
          <w:rFonts w:ascii="Abadi Extra Light" w:hAnsi="Abadi Extra Light"/>
          <w:b/>
          <w:bCs/>
          <w:sz w:val="40"/>
          <w:szCs w:val="40"/>
          <w:u w:val="single"/>
        </w:rPr>
        <w:t xml:space="preserve">Rotary Club </w:t>
      </w:r>
      <w:r>
        <w:rPr>
          <w:rFonts w:ascii="Abadi Extra Light" w:hAnsi="Abadi Extra Light"/>
          <w:b/>
          <w:bCs/>
          <w:sz w:val="40"/>
          <w:szCs w:val="40"/>
          <w:u w:val="single"/>
        </w:rPr>
        <w:t>Use On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915"/>
      </w:tblGrid>
      <w:tr w:rsidR="00A625C5" w14:paraId="7A3695E7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3D0751C3" w14:textId="07D25323" w:rsidR="00A625C5" w:rsidRPr="00652BDE" w:rsidRDefault="00A625C5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pplication Received Dat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609544887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5CD88A18" w14:textId="228EAE0C" w:rsidR="00A625C5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1016A" w14:paraId="2FA3FCEC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32481AA7" w14:textId="004BEA78" w:rsidR="0081016A" w:rsidRPr="00652BDE" w:rsidRDefault="0081016A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oard Approval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691259264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13333C7B" w14:textId="745A4357" w:rsidR="0081016A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7586D" w14:paraId="28092526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6CAEC836" w14:textId="77D54A34" w:rsidR="00C7586D" w:rsidRPr="00652BDE" w:rsidRDefault="002D1993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ublication Period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81891265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0843B1D0" w14:textId="266E921E" w:rsidR="00C7586D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625C5" w14:paraId="6BE616C2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3475473C" w14:textId="5E9BF6D6" w:rsidR="00A625C5" w:rsidRPr="00652BDE" w:rsidRDefault="00A625C5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Orientation Date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1680389667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123A9155" w14:textId="5EE33639" w:rsidR="00A625C5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625C5" w14:paraId="0C66145B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7504091C" w14:textId="20596203" w:rsidR="00A625C5" w:rsidRPr="00652BDE" w:rsidRDefault="00A625C5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nduction Date</w:t>
            </w:r>
            <w:r w:rsidR="00C7586D"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277474409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36DE6218" w14:textId="410652C6" w:rsidR="00A625C5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625C5" w14:paraId="1D4984B2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013E7460" w14:textId="7A585C82" w:rsidR="00A625C5" w:rsidRPr="00652BDE" w:rsidRDefault="00C7586D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ed to Blue Badge Date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1223204017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915" w:type="dxa"/>
              </w:tcPr>
              <w:p w14:paraId="54034A62" w14:textId="0C6074F5" w:rsidR="00A625C5" w:rsidRPr="00C7586D" w:rsidRDefault="00EB116E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41D1" w14:paraId="7A58A9D0" w14:textId="77777777" w:rsidTr="00D44690">
        <w:tc>
          <w:tcPr>
            <w:tcW w:w="2875" w:type="dxa"/>
            <w:shd w:val="clear" w:color="auto" w:fill="D9E2F3" w:themeFill="accent1" w:themeFillTint="33"/>
          </w:tcPr>
          <w:p w14:paraId="13A7494E" w14:textId="6549D8B6" w:rsidR="00C241D1" w:rsidRPr="00652BDE" w:rsidRDefault="00C241D1" w:rsidP="00A625C5">
            <w:pPr>
              <w:contextualSpacing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652BD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lassification:</w:t>
            </w:r>
          </w:p>
        </w:tc>
        <w:sdt>
          <w:sdtPr>
            <w:rPr>
              <w:rFonts w:ascii="Abadi Extra Light" w:hAnsi="Abadi Extra Light"/>
              <w:sz w:val="36"/>
              <w:szCs w:val="36"/>
            </w:rPr>
            <w:id w:val="-63256476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915" w:type="dxa"/>
              </w:tcPr>
              <w:p w14:paraId="13B3F8B3" w14:textId="497CE085" w:rsidR="00C241D1" w:rsidRPr="00C7586D" w:rsidRDefault="00D44690" w:rsidP="00A625C5">
                <w:pPr>
                  <w:contextualSpacing/>
                  <w:rPr>
                    <w:rFonts w:ascii="Abadi Extra Light" w:hAnsi="Abadi Extra Light"/>
                    <w:sz w:val="36"/>
                    <w:szCs w:val="36"/>
                  </w:rPr>
                </w:pPr>
                <w:r w:rsidRPr="00C110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F4BB484" w14:textId="77777777" w:rsidR="00A625C5" w:rsidRPr="00EF333B" w:rsidRDefault="00A625C5" w:rsidP="00A625C5">
      <w:pPr>
        <w:spacing w:after="0" w:line="240" w:lineRule="auto"/>
        <w:contextualSpacing/>
        <w:rPr>
          <w:rFonts w:ascii="Abadi Extra Light" w:hAnsi="Abadi Extra Light"/>
          <w:sz w:val="40"/>
          <w:szCs w:val="40"/>
        </w:rPr>
      </w:pPr>
    </w:p>
    <w:sectPr w:rsidR="00A625C5" w:rsidRPr="00EF333B" w:rsidSect="00EF33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BCJjM0NjSzMzSyUdpeDU4uLM/DyQAtNaAGN2KqgsAAAA"/>
  </w:docVars>
  <w:rsids>
    <w:rsidRoot w:val="00EF333B"/>
    <w:rsid w:val="00001F1A"/>
    <w:rsid w:val="000E336E"/>
    <w:rsid w:val="000E5FB5"/>
    <w:rsid w:val="000F1105"/>
    <w:rsid w:val="001666E8"/>
    <w:rsid w:val="001A3A70"/>
    <w:rsid w:val="001E2929"/>
    <w:rsid w:val="00211647"/>
    <w:rsid w:val="002C5198"/>
    <w:rsid w:val="002D1993"/>
    <w:rsid w:val="002E0FEE"/>
    <w:rsid w:val="002E5069"/>
    <w:rsid w:val="003139F4"/>
    <w:rsid w:val="00373681"/>
    <w:rsid w:val="003929FB"/>
    <w:rsid w:val="004445FD"/>
    <w:rsid w:val="00473F5D"/>
    <w:rsid w:val="00481A25"/>
    <w:rsid w:val="004D7737"/>
    <w:rsid w:val="004E63F3"/>
    <w:rsid w:val="00622C17"/>
    <w:rsid w:val="006411F8"/>
    <w:rsid w:val="00652BDE"/>
    <w:rsid w:val="006A4168"/>
    <w:rsid w:val="006B12F1"/>
    <w:rsid w:val="006D5D2A"/>
    <w:rsid w:val="006E2B8A"/>
    <w:rsid w:val="00726AC3"/>
    <w:rsid w:val="00752610"/>
    <w:rsid w:val="00770C4F"/>
    <w:rsid w:val="007D6E98"/>
    <w:rsid w:val="00802797"/>
    <w:rsid w:val="0081016A"/>
    <w:rsid w:val="009474B3"/>
    <w:rsid w:val="009840B6"/>
    <w:rsid w:val="00995B92"/>
    <w:rsid w:val="009A65BF"/>
    <w:rsid w:val="009B248E"/>
    <w:rsid w:val="009B558E"/>
    <w:rsid w:val="00A57AFA"/>
    <w:rsid w:val="00A625C5"/>
    <w:rsid w:val="00A738D0"/>
    <w:rsid w:val="00A91727"/>
    <w:rsid w:val="00B06D3E"/>
    <w:rsid w:val="00B21310"/>
    <w:rsid w:val="00B95145"/>
    <w:rsid w:val="00BD569A"/>
    <w:rsid w:val="00BE1771"/>
    <w:rsid w:val="00C241D1"/>
    <w:rsid w:val="00C34F5A"/>
    <w:rsid w:val="00C3627A"/>
    <w:rsid w:val="00C5509B"/>
    <w:rsid w:val="00C56484"/>
    <w:rsid w:val="00C74715"/>
    <w:rsid w:val="00C7586D"/>
    <w:rsid w:val="00D44690"/>
    <w:rsid w:val="00E12C0D"/>
    <w:rsid w:val="00E2026E"/>
    <w:rsid w:val="00E41EBC"/>
    <w:rsid w:val="00EB116E"/>
    <w:rsid w:val="00EE183F"/>
    <w:rsid w:val="00EF333B"/>
    <w:rsid w:val="00F17975"/>
    <w:rsid w:val="00F93CD5"/>
    <w:rsid w:val="00FA3700"/>
    <w:rsid w:val="00FD43EA"/>
    <w:rsid w:val="00FD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E8B4"/>
  <w15:chartTrackingRefBased/>
  <w15:docId w15:val="{7546A8BD-ECBC-4216-9764-22E0A717F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7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026E"/>
    <w:rPr>
      <w:color w:val="808080"/>
    </w:rPr>
  </w:style>
  <w:style w:type="table" w:styleId="TableGrid">
    <w:name w:val="Table Grid"/>
    <w:basedOn w:val="TableNormal"/>
    <w:uiPriority w:val="39"/>
    <w:rsid w:val="000E3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fif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A1047-D1E0-45DD-B9BA-31C8AEDD348B}"/>
      </w:docPartPr>
      <w:docPartBody>
        <w:p w:rsidR="009577F6" w:rsidRDefault="005F3EA4">
          <w:r w:rsidRPr="00C110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C7259-BD4C-474C-AB65-9741C4DE2539}"/>
      </w:docPartPr>
      <w:docPartBody>
        <w:p w:rsidR="009577F6" w:rsidRDefault="005F3EA4">
          <w:r w:rsidRPr="00C110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4A88EF0F904BC894B7DBFD0481D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A9A1F-9E70-4AD5-B0A7-D9613D544654}"/>
      </w:docPartPr>
      <w:docPartBody>
        <w:p w:rsidR="009577F6" w:rsidRDefault="005F3EA4" w:rsidP="005F3EA4">
          <w:pPr>
            <w:pStyle w:val="F04A88EF0F904BC894B7DBFD0481D65D"/>
          </w:pPr>
          <w:r w:rsidRPr="00C110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9372DBE844C19A923A2C0419C0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7956B-4E8E-496A-AADD-EB59008116A6}"/>
      </w:docPartPr>
      <w:docPartBody>
        <w:p w:rsidR="009577F6" w:rsidRDefault="005F3EA4" w:rsidP="005F3EA4">
          <w:pPr>
            <w:pStyle w:val="C3E9372DBE844C19A923A2C0419C0595"/>
          </w:pPr>
          <w:r w:rsidRPr="00C110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0D1E6CE1145DBB0F3C0BA6485B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6E289-EA46-4EB2-867D-A2F3AC09D97B}"/>
      </w:docPartPr>
      <w:docPartBody>
        <w:p w:rsidR="009577F6" w:rsidRDefault="005F3EA4" w:rsidP="005F3EA4">
          <w:pPr>
            <w:pStyle w:val="8860D1E6CE1145DBB0F3C0BA6485B27E"/>
          </w:pPr>
          <w:r w:rsidRPr="00C110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564A9C30914C4D945AC25A42056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D1361-208C-4B0C-9EEC-0BF5B5B6EC75}"/>
      </w:docPartPr>
      <w:docPartBody>
        <w:p w:rsidR="00000000" w:rsidRDefault="00DA62E9" w:rsidP="00DA62E9">
          <w:pPr>
            <w:pStyle w:val="D6564A9C30914C4D945AC25A42056CA9"/>
          </w:pPr>
          <w:r w:rsidRPr="00C110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D7706E071F4C5F91D71835A580D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D1F27-3D28-43A5-9789-A91795A64E34}"/>
      </w:docPartPr>
      <w:docPartBody>
        <w:p w:rsidR="00000000" w:rsidRDefault="00DA62E9" w:rsidP="00DA62E9">
          <w:pPr>
            <w:pStyle w:val="89D7706E071F4C5F91D71835A580DC4B"/>
          </w:pPr>
          <w:r w:rsidRPr="00C110B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EA4"/>
    <w:rsid w:val="005F3EA4"/>
    <w:rsid w:val="009577F6"/>
    <w:rsid w:val="00BE1771"/>
    <w:rsid w:val="00CC05FF"/>
    <w:rsid w:val="00DA6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62E9"/>
    <w:rPr>
      <w:color w:val="808080"/>
    </w:rPr>
  </w:style>
  <w:style w:type="paragraph" w:customStyle="1" w:styleId="F04A88EF0F904BC894B7DBFD0481D65D">
    <w:name w:val="F04A88EF0F904BC894B7DBFD0481D65D"/>
    <w:rsid w:val="005F3EA4"/>
  </w:style>
  <w:style w:type="paragraph" w:customStyle="1" w:styleId="C3E9372DBE844C19A923A2C0419C0595">
    <w:name w:val="C3E9372DBE844C19A923A2C0419C0595"/>
    <w:rsid w:val="005F3EA4"/>
  </w:style>
  <w:style w:type="paragraph" w:customStyle="1" w:styleId="8860D1E6CE1145DBB0F3C0BA6485B27E">
    <w:name w:val="8860D1E6CE1145DBB0F3C0BA6485B27E"/>
    <w:rsid w:val="005F3EA4"/>
  </w:style>
  <w:style w:type="paragraph" w:customStyle="1" w:styleId="D6564A9C30914C4D945AC25A42056CA9">
    <w:name w:val="D6564A9C30914C4D945AC25A42056CA9"/>
    <w:rsid w:val="00DA62E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D7706E071F4C5F91D71835A580DC4B">
    <w:name w:val="89D7706E071F4C5F91D71835A580DC4B"/>
    <w:rsid w:val="00DA62E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A7FC7-2EC0-460E-AB22-BF2CC4A53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Jackson</dc:creator>
  <cp:keywords/>
  <dc:description/>
  <cp:lastModifiedBy>Rebecca Jackson</cp:lastModifiedBy>
  <cp:revision>5</cp:revision>
  <dcterms:created xsi:type="dcterms:W3CDTF">2024-09-09T03:49:00Z</dcterms:created>
  <dcterms:modified xsi:type="dcterms:W3CDTF">2024-09-09T03:52:00Z</dcterms:modified>
</cp:coreProperties>
</file>